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4)</w:t>
      </w:r>
      <w:r>
        <w:t xml:space="preserve"> </w:t>
      </w:r>
      <w:r>
        <w:t xml:space="preserve">3.</w:t>
      </w:r>
      <w:r>
        <w:t xml:space="preserve"> </w:t>
      </w:r>
      <w:r>
        <w:t xml:space="preserve">งานประดิษฐ์ถุงกระดาษ</w:t>
      </w:r>
      <w:r>
        <w:t xml:space="preserve"> </w:t>
      </w:r>
      <w:r>
        <w:t xml:space="preserve">6</w:t>
      </w:r>
      <w:r>
        <w:t xml:space="preserve"> </w:t>
      </w:r>
      <w:r>
        <w:t xml:space="preserve">ต.ค.</w:t>
      </w:r>
      <w:r>
        <w:t xml:space="preserve"> </w:t>
      </w:r>
      <w:r>
        <w:t xml:space="preserve">64</w:t>
      </w:r>
      <w:r>
        <w:t xml:space="preserve"> </w:t>
      </w:r>
      <w:r>
        <w:t xml:space="preserve">(มีใบงาน)</w:t>
      </w:r>
      <w:r>
        <w:t xml:space="preserve"> </w:t>
      </w:r>
      <w:r>
        <w:t xml:space="preserve">ปลา</w:t>
      </w:r>
      <w:r>
        <w:t xml:space="preserve"> </w:t>
      </w:r>
      <w:r>
        <w:t xml:space="preserve">ภูมิ</w:t>
      </w:r>
      <w:r>
        <w:t xml:space="preserve"> </w:t>
      </w:r>
      <w:r>
        <w:t xml:space="preserve">ฟารุต</w:t>
      </w:r>
    </w:p>
    <w:p>
      <w:pPr>
        <w:pStyle w:val="Date"/>
      </w:pPr>
      <w:r>
        <w:t xml:space="preserve">วันอังคารที่</w:t>
      </w:r>
      <w:r>
        <w:t xml:space="preserve"> </w:t>
      </w:r>
      <w:r>
        <w:t xml:space="preserve">27</w:t>
      </w:r>
      <w:r>
        <w:t xml:space="preserve"> </w:t>
      </w:r>
      <w:r>
        <w:t xml:space="preserve">กันยายน</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เสียงดนตรี] วันนี้เรามางานสังสรรค์ มีของขวัญให้เธอเหมือนกัน เดี๋ยวเรามาแลกกันนะ ว่าเอ๊ะ เธอห่ออะไรมา // ของขวัญของเธอกล่องเลยเราแกะเลยนะ ของขวัญเธอใหญ่มากเลย // เธอแกะดี ๆ สิ เหมือนเราสิ นี่กระดาษได้เก็บไว้</w:t>
      </w:r>
    </w:p>
    <w:p>
      <w:pPr>
        <w:pStyle w:val="BodyText"/>
      </w:pPr>
      <w:r>
        <w:t xml:space="preserve">(คุณครูสุนทรี) สวัสดีค่ะ วันนี้พบกับกลุ่มสาระการงานอาชีพ สาธุภาพ หรือว่าครูนกนะคะ และพบกับคุณครู เรียกว่าคุณครูฝ้ายนะคะ เราเรีียนรู้ในเรื่องของการทำกระทง 4 มุม จากใบตองใช่ไหมคะ ในวันนี้นั้นเราจะเรียนรู้เกี่ยวกับ อะไรนั้นนะคะ เราไปดูกิจกรรมกันในลำดับต่อไปเลยค่ะ เรียนรู้นะคะ นั่นก็คืองานประดิษฐ์ถุงกระดาษค่ะ วันนี้เด็ก ๆ เตรียมวัสดุ ใช่หรือไม่ ดีมากเลยค่ะ ตอนนี้นะคะ คุณครูอยากให้นักเรียนเก็บอุปกรณ์นี้ก่อนค่ะ เรียนทฤษฎีก่อนนัคั แล้วค่อยปฏิคุณครูมีคำถามค่ะ มาจุดประกายความคิดของเด็ก ๆว่าบทบาทสมมติเมื่อตอนต้นรายการเป็นอย่างไรกันบ้าง คำถามของคุณครูมีว่าของขวัญนั้นอย่างไร ทวนคำถามอีกรอบหนึ่งนะคะ เวลานักเรียนได้รับของขวัญ นักเรียนมีวิธีแกะของขวัญนั้นอย่างไร ครูฝ้าย</w:t>
      </w:r>
    </w:p>
    <w:p>
      <w:pPr>
        <w:pStyle w:val="BodyText"/>
      </w:pPr>
      <w:r>
        <w:t xml:space="preserve">(คุณครูณัฐทิยา) ใช่แล้วค่ะ ครูฝ้ายได้ยินเสียงดังฟังชัดมากเลยค่เวลาครูฝ้ายได้รับของขัว</w:t>
      </w:r>
    </w:p>
    <w:p>
      <w:pPr>
        <w:pStyle w:val="BodyText"/>
      </w:pPr>
      <w:r>
        <w:t xml:space="preserve">(คุณครูณัฐทิยา) อย่างคุณครูนะคะ จะมีวิธีการแกะ เพื่อนำกระดาษนั้นนะคะ ได้อีกครั้งค่ะ แล้วก็การแกะของคุณครูนะคะยังแถึงมารยาทที่ดีนะคะ เมื่อเรารับของขวัญ จากผู้ที่ให้ของขวัญเรานั่นเองค่ะ</w:t>
      </w:r>
    </w:p>
    <w:p>
      <w:pPr>
        <w:pStyle w:val="BodyText"/>
      </w:pPr>
      <w:r>
        <w:t xml:space="preserve">(คุณครูสุนทรี) ใช่ค่ะ เมื่อสักครู่บทบาทสมมติ2 คนใช่ไหมคะ อีกคนหนึ่งแกะแบบเรียบร้อยซึนำกระดาษนี้ไปใช้ต่อได้นะคะ ส่วนอีกคนหนึ่งเมื่อแปะแบบฉีกขาดแล้ว ทีนี้กระดาษห่อของขวัญไปอยู่ไหนะค ถังขยะ เห็นไหมคะ ก็จะเป้นการเพิ่มปริมาณขยะนั่นเองนะคะ ฉะนั้นเวลาที่นักเรียนได้รับของขวัญ นักเรียนควรที่จะค่อย ๆ แกะนะคะ ไปดูจุดประสงค์การเรียนรู้วันนี้กันค่ะคุณครูฝ้าย</w:t>
      </w:r>
    </w:p>
    <w:p>
      <w:pPr>
        <w:pStyle w:val="BodyText"/>
      </w:pPr>
      <w:r>
        <w:t xml:space="preserve">(คุณครูณัฐทิยา) ค่ะ สำหรับจุดประสงค์วัน มาดูในส่วนของข้อที่ 1 ค่ะ บอกขั้นตอนการประดิษฐถุงกระดาษได้ ถุงกระดาษได้นะคะ แล้วก้ข้อที่ 3 ค่าะ เห็นคุณครของงานประดิษฐ์นะคะ ที่จะให้เด็ก ๆ นั้นได้ทราบนะคะ แล้วก็ได้เรียนรู้ด้วยนะคะ ผ่านทุกคนแน่นอนอเลยค่ะ</w:t>
      </w:r>
    </w:p>
    <w:p>
      <w:pPr>
        <w:pStyle w:val="BodyText"/>
      </w:pPr>
      <w:r>
        <w:t xml:space="preserve">(คุณครูสุนทรี) ในเรื่องของงานประดิษฐ์นะคะ ลองดูสิว่านักเรียนจะลองไปประยุกต์ใช้อย่างอื่นได้หรือไม่ วัยดุอุปกรณ์ที่ใช้ค่ะ ค่ะเราจะมีในส่วนของ หรือกระดาษนิตยสารนะคะ ซึ่งเขาก็นำมาใช้ประโยชน์ได้ เวลาที่เราซื่อมาอ่านแล้วนะคะ บางทีอ่านไปแล้วก็สามารถที่จะนำมาใช้ประโยชน์ นำมาห่อของขวัญได้นะคะ ของขวัญเมื่อสักครูนี้ เราก็สามารถนำกลับมาใช้ได้เช่นกันค่ะ สำหรับข้อที่ 2. นะคะ ก็คือกรรไกรค่ะ เวลาใช้ต้องระมัดระวังด้วยนะคะ กาว นักเรียนอย่าทาเยอะเกิน เพราะถ้าทาเยอะเกิน กระดาษของเรานั้นทำไมคะ เปียก แฉะด้วยนะคะ กระดาษอาจจะขาดได้ด้วยนะคะ นะคะ ก็จะเป็นริบบิ้นนั่นเอง ริบบิ้ชนิดที่เป็นผ้านะคะ แล้ว ก็นำมาตกแต่งให้สวยงามนั่นเองค่ะ ต่อไปก็เป็นวัสดุตกแต่งนะคะ นะคะ ก็สามารถที่จนำมาติดในกล่ิงขิงขวัญของขวัญของเราได้และสวยงามยิ่งขึ้นนะคะ อันนี้มาถึงขั้นตอนแล้วนะคะ ซึ่งนักเรียนจะได้ปฏิบัติได้ดีขึ้นนั่นเอง ขั้นตอนนะคะ ขั้นที่ 1 ค่ะ เพื่อให้เกิดลอยค่ะ กึ่งกลางก่อนนะคะ</w:t>
      </w:r>
    </w:p>
    <w:p>
      <w:pPr>
        <w:pStyle w:val="BodyText"/>
      </w:pPr>
      <w:r>
        <w:t xml:space="preserve">(คุณครูณัฐทิยา) ต่อไปนะคะ พับกระดูกาษทั้ง 2 ด้านนะคะ เข้ามาที่ลอยพับแล้วก็ติดกาวนะคะ</w:t>
      </w:r>
    </w:p>
    <w:p>
      <w:pPr>
        <w:pStyle w:val="BodyText"/>
      </w:pPr>
      <w:r>
        <w:t xml:space="preserve">(คุณครูสุนทรี) ขั้นที่ 3 นะคะ วัดขนาดจากด้านล่างขั้นมอันนี้ก็คือประมาณนะคะ ถ้านักเรียน ที่จะเพิ่มขนาดตรงนี้ได้นะคะ แล้วก็พับมุมประดาษทั้ง 2 เข้าหากันนะคะ นั่นเองนะคะ</w:t>
      </w:r>
    </w:p>
    <w:p>
      <w:pPr>
        <w:pStyle w:val="BodyText"/>
      </w:pPr>
      <w:r>
        <w:t xml:space="preserve">(คุณครูณัฐทิยา) ต่อไปนะคะ พับกระดาษด้านบนขึ้นมาปิดทับ เพื่อติดก้นถึงนะคะ เพื่อไม่ให้มัน</w:t>
      </w:r>
    </w:p>
    <w:p>
      <w:pPr>
        <w:pStyle w:val="BodyText"/>
      </w:pPr>
      <w:r>
        <w:t xml:space="preserve">(คุณครูสุนทรี) หลุดนั่นเองค่ะ ขั้นที่ 5 ค่ะ ขั้นนี้ก็คือพับเพื่อให้เกิดลอยด้านข้างนคะ เป็นการ ขยายถุงนั่นเองนะคะ ให้เท่าทั้งด้านซ้ายแล้วก็ด้านขวานะคะ เป็นถุงกระดาษแล้วนะคะ สำหรับขั้นที่ 7 ค่ะ พับปลายด้านบนนะคะ ให้เป็นจีบ หรือเทปหรืออุปกรณ์ต่าง ๆ ที่นักเรียนนำมาดูดังภาพได้เลยค่ะ</w:t>
      </w:r>
    </w:p>
    <w:p>
      <w:pPr>
        <w:pStyle w:val="BodyText"/>
      </w:pPr>
      <w:r>
        <w:t xml:space="preserve">(คุณครูณัฐทิยา) ต่อไปนะคะ ตกแต่งด้วยริบบ้นหรือสติเลือกให้มีความเข้ากับกระดาษของเราด้วย อาจจะเป็นสีที่ตัดกันแต่ให้ดูที่กรมเกียวนั่นเองค่ะ</w:t>
      </w:r>
    </w:p>
    <w:p>
      <w:pPr>
        <w:pStyle w:val="BodyText"/>
      </w:pPr>
      <w:r>
        <w:t xml:space="preserve">(คุณครูสุนทรี) บางคนอาจจะพอเป็นกระดาษสีเขียวก็เลือกสติ๊แต่ละบุคคลเลยค่ะตอนนี้ค่ะ เด็ก ๆ จะได้ดูคุณครูสาธิต ก็คือดูให้รู้ง่ายนิดเดียวค่ะ ไปดูกันเลยค่ะ การสาธิตกันนะคะ คุณคครุจะแนะนำวัสดุอุปกรณ์ของเรานะคะ ก็จะมีกระดาษนิติยสาร ที่ไม่ใช้แล้วนะคะ แล้วก็กระดาษห่อของขวัญ แกะแบบเรียบร้อย เราก็สามารถนำมาใช้ต่อได้ค่ะต่อไปค่ะ เป็นเทปตกแต่งนะคะ หรืออาจจะ เป็นกาวติดถึงซองก็ได้นะคะ มีโบ ได้นะคะ แต่ถ้าง่าย ๆ เลยค่ะ ใช้เทปนะคะ เห็นไมหคะขนมที่จะใส่ในถุงนั่นเองนะคะ ต่อไปค่ะ มีกาว คุณครูจะใช้กาวราเท็กนะคะ กรรไกร ไม้บรรทัดค่ะ วัสดุอุปกรณ์มีเพียงเท่านี้ค่ะ เราไปเริ่มปฏิบัติกันเลยค่ะ ขั้นแรกนะคะ คุณครูขอเลือก ดูค่ะ ว่านักเรียนนันชอบลายด่้านคุณครูชอบลายด้านนอกนะคะ คุณครูก็จับพับ พับครึ่งหนึ่งจำได้ไหมคะ นิ้วของเรานั้นกรีดค่ะ เพื่อให้กรพดาษของเราเกิดลอยหลังพับด้านข้างนะคะ เข้าที่กึ่งกลาง ค่ะ เราจะติดกาว ฉะนั้นเราก็ต้องพับให้เกยขึ้นมาเล็กน้อยคะ เราก็จะติดกาวนะคะ เวลาใช้กาว พอเราป้ายขึ้นมาแบบนี้นะคะ เห็นไหมคะก่วเยอะมาก ยิ่งเรามีไม้ยิ่งดีใหญ่เลยนะคะ ไม้ที่จะลูบไป เล็กน้อยนะคะ แล้วก็นำกาวค่ะ มาเกี่ยให้ทั่ว ๆ เห็นไหมคะ ครุจะใช้กาวเพียงเล็กน้อยเท่านั้น แล้วก็เก็บกาวให้เรียบร้อยค่ะ นำอีกด้านหนึ่งนะคะ มาพับทบ หากระดาษนั้นที่มีขนาดใหญ่ เสร็จแล้วนะคะ ตอนนี้ติดแล้วตรงนี้อาจจะยังไม่ติดนักเรียน อาจจะเพิ่มกาวได้ อย่าลืมนะคะ ของเราก็จะเปียก เราจะพับก้นถุงกันแล้วนะคะนักเรียนอาจจะวัดที่ 2 นิ้ว ก็ได้ หรือนักเรียนอาจจะกะประมาณก็ได้นะคะ ทำย้ำไว้นะคะ หรือถ้าใครอยากจพมอยากจะได้ก้นถุงที่มีขนาดใหญ่ แล้วแต่ได้เลยค่ะตรงนี้นะคะ มีลักษณะแบบไหนนะคะ หลังจากนั้นค่ะ พอพับได้แล้วเราจะเริ่มทำก้น ค่อย ๆ นะคะใช้กาวเพียงเล็กน้อยนะคะ เป็นกระดาษนเกี่ยกาวให้ทั่ว เสร็จแล้วเราจะทำให้ถุงกระดาษเรานั้น นักเรียนก็สามารถที่จะพับตรงมุม มันมุมอยู่เห็นไหมคะ เอาไม้บรรทัดนะคะ วางไว้ที่มุม แล้วก็พับขึ้นมาค่ะ เพื่อให้เกิดลอย จะทำให้เราช่วยในการขยายถุงด้านข้างได้นะคะ เสร็จเรียบร้อยแล้วค่ ะเห็นไหมคะ เมื่อพอมีลอยเราก็พับตามลอย คุรครก็จะหยิบขนมใส่ให้นะคะ เอ๊ะ สัก 3 ชิ้น เพิ่มมาอีก 1 ชิ้นค่ะ เมื่อเสร็จแล้วเราก็ทำไมคะ เราก็ทำไมคะ จัดให้เป็นทรง เราใส่อะไรลงไปบางคนอาจจะ นะคะ ก็คือพับทบไปที่ 1 พับเหมือนกันนะครับเด็ก ๆ เมื่อพับเสร็จแล้วค่ะ คุณครูขอปิดด้วยสติกเกอร์เลยนะคะ ถ้าเราไม่มีสติ๊กเกอร์ที่เป็นลวดลาสหรืออาจจะใช้กาวทาเลยก็ได้ แล้วแต่เลยนะคะตรงนี้สามารถที่จะประยุกต์ได้ ขอมอบให้เด็ก ๆ ที่ตั้งใจเรียนค่ะ ไปห่อที่แบบเป็นกระดาษห่อของขวัญบ้าง เห็นไหมคะ ว่าได้กระดาษห่อของขวัญมา อา จจะตัดสก็อตเทปที่ติดอยู่นะคะ ถ้าเกิดเราแกะดี ๆ นี่ เรายังวสามารถมาใช้ค่ะ พับครึ่ง นะคะช่วงนี้เราจะแปะกาวนะคะ เราก็วางทาบไว้ก่อน ปฏิบัติเหมือนกันเลยค่ะ เมื่อสักครู่นี้ ถ้านักเรียนรใหญ่นักเรียนก็หากระดาษที่มีขนาดใหญ่ กระดาษหนังสือพิมพ์ได้ไหมคะ ได้นะคะ นะคะ เห็นไหมคะ ว่าด้านนี้ กระดาษเขาทำไมคะลูกไม่ค่อยเรียบร้อยเราอาจจะตัด ให้เรียบร้อยก่อนก็ได้นะคะ ทีนี้ค่ะ แล้วก็กีด พับด้านนี้เป็นก้น ก็ได้อีกเช่นกันค่ะว่าอย่างไรนะคะ อ๋ออยากให้ครูพับเลย เห็นไหมคะ ถ้านักเรียนไม่ตัด ก็พับได้ค่ะ แต่มันอยู่ที่ก้น ทำได้หลายอย่างค่ะ เราสามารถที่จะแก้ปัญหาได้นะคะ เด็ก ๆ ไม่ได้เด็ดขาดเลยนะคะ ห้ามค่ะ ต้องเป็นกระดาษที่ไม่ใช้แล้วนะคะ คุณครูเชื่อว่ากระดาษนี่หาง่ายมากเลยนะคะ ที่หาง่ายเด็ก ๆ ก็สามารถที่จะหาได้ เราจะทำด้านข้างในขยาายนะคะ นักเรียนบอกว่าถ้าไม่ทมันก็จะเป็นถุงธรรมดาแบบนี้ เขาก็จะตั้งแบบนี้ถ้าไม่ทำด้านข้างให้ขยาย อันนี้แบบด้านข้างไม่ขยาย ก็จะเป็นทรงนี้เลยนะคะ อยากลองแบบนี้ใช่ไหมคะ ได้เลยค่ะ ได้ทุกแบบเลยค่ะ เสร็จแล้ว ก็จะพับทบนะคะ เราก็ตกแต่งให้เรียบร้อย ได้ค่ะ คุณครูจะใส่ขนมให้นะคะนะคะ เราก็พับทบเหมือนเดิม อันนี้จะติดเป็น สติ๊กเกอรฺสีเขียว อันนี้ขอมอบให้กับคุณครูที่อยู่ปลายทางค่ะ ตอนนี้นะคะ เด็ก ๆ ก็คงจะรู้วิธีแล้วนะคะ อย่างนั้นไปดูที่สไลด์กันเลยเมื่อสักครู่นั้นะคะ นักกเรียรก็ไดการสาธิตไปเรียบร้อยแล้วค่ะ นักเรียนจะได้ฝึกปฏิบัติแล้วนะคะ บทบาทของคุณครูปลายทางค่ะ ความอนุเคราะห์คุณครูปลายทนงด้วยนักเรียนในการ แจกใบงานที่ 18 เรื่อง งานประดิษฐ์ถุงกระดาษ ค่ะ ประดิษฐ์ถุงกรพดาษนะคะ และปฏิบัติใงานประดิษฐ์ถุงกระดาษ ด้านสี่เหลี่ยมตรงนี้นะคะ ก้ให้นัก้รีัยนออกแบบที่ใช้นะคะ หลังจากนั้นค่ะ ก็บอกวิธีทำแล้วก็งานประดิษฐ์นั้นเอาไปใช้ประโยชน์อะไรได้บ้าง ในภาพด้วยตอนเองหรือไม่ ทำได้หรือทำไม่ได้นะคะ ตอนนี้ค่ะ ลงมือปฏิบัติได้เลยค่ะ ขั้นแรกนะคะ เมื่อได้กระดาษมาแล้ว นักเรียนก็เลือกนะคะชอบลายด้านไหนนะคะ คุณครูก็จะพับด้านในค่ ะเพื่อให้เกิดรอย โดยใช้นิ้วกรีดค่ะเพื่อให้กระดาษนั้นเกิดลอย แล้วหลังจากนั้นค่ะ ก็พับด้านข้างนะคะ อีกด้านหนึ่งค่ะ เราจะติดกาว ฉะนั้นเราก็ต้องกับให้เกย เล็กน้อยนะคะ ช่วงนี้เราก็จะป้ายกาวค่ะ ทาลงไปได้เลยไหมคะ เหนไหมคะ กาวเยอะมากนะคะ ถ้าเรายิ่งมีไม้ ไม้ที่จะรูดไป เราก็จะนำมาเพียงเล็กน้อยนะคะ เห็นไหมคะ ครุจะใช้กาวเพียงเล็กน้อยเท่านั้นนะคะ แล้วก็เก็บกาวให้เรียบ หลังจากนั้นค่ะ นำอีกด้านหนึ่งนะคะ มาพับทบ นะคะ นักเรียนก็สมารถหารกรพดาษใหญ่นะคะ เสร็จแล้วนะคะ ตรงนี้อาจจะยังไม่ติดนะคะ นะคะ เพราะถ้าเกิดนักเรียนใใช้กาวเยอะกระดาษก็จะเเราจะพับก้นถุงกันแล้วค่ะ อาจจะวัดที่ 2 นิ้วนะคะ ก็ได้หรือนักเรียนอาจจะกะประมาณก็ได้นะคะ เห็นไหมคะ อยู่ประมาณนี้ คุณครูก็จะทำนะคะ หรือถ้าใครอยากจะให้ก้นถุง นักเรียนก็พับขึ้นมาเยอะ ๆ แล้วแต่ได้เลยนะคะ สิ่งของที่เราจะใส่ในถุงกรดดาษหลังจากนั้นค่ะ พอพับได้แล้ว เราจะเริ่มทำก้นถุงกันนะคะ ค่อย ๆ นะคะ ค่ะ เหมือนเดิมค่ะ ใช้กาวเพียงเล็กน้อย การขยายข้างนะคะ นักเรียนก็สามารถที่จะพับตรงมุม เอาไม้บรรทัดนะคะ วางไว้ที่มุม ทำให้เกิดลอย การทำแบบนี้นะคะ จะทำให้เราช่วยในการขยายถุงด้านข้างเราช่วยในเรื่องของ เสร้จเรียบร้อยแล้วค่ะ จัดทรงนะคะ นะคะ เมื่อพอมีลอยเราก็พับตามลอย ใส่… เอ๊ะ สัก 3 ชิ้นเพิ่มให้อีก 1 ชิ้นค่ะ เมื่อเสร็จแล้วเราก็ทำไมคะ จับให้เป็นทรงนะคะ เพื่อที่จะปิดถุงนั่นเองนะะค ไม่ให้เพื่อน ๆ รู้ค่ะ ว่าเราใส่อะไรลงไปแต่คุณครูจะขอพับทบแบบจีบนะคะ พับทบไปที่ 1 พับเหมือนพัดนะคะ เด็ก ๆ เห็นไมหคะ คุณครูขอปิดสติ๊กเกอร์เลยนะคะ นะคะ หรืออาจจะใช้กาวทาเลยก็ได้นะคะ สามารถที่จะประยุกต์ได้ ติดได้ คุณครูขอมอบให้นักเรียนที่ตั้งใจเรียนค่ะ เดี๋ยวคุณครูจะไปห่อแบบที่เป็นกล่องกระดาษ เป็นกระดาษห่อของขวัญบ้างนะคะ สก็อตเทปที่มันติดอยู่นะคะ กระดาษถ้าเราแกะดีดีนี่ เรายังสามารถนำมาใช้ต่อได้ เหมิอนเดิมเลยค่ะ ช่วงนี้เราจะแกะกาวกันนะคะ ไว้ก่อน อันนี้เราให้ดูอีกปฏิบัติเหมือนกันเลยค่ะ เมื่อสักครู่นี้ ถ้านักเรียนอยากได้ถุงใหญ่ ได้ไหมคะ ได้ค่ะลูก กระดาษอะไรก็ได้พอเราได้นะคะ เห้นไหมคะ ว่าด้านนี้กระดาษเขาทำไมคะลูก นี่ค่ะ เราก็กรีดหรือถ้านักเรียนไม่ตัดนักเรียนอาจจะพับด้านนี้ก็ได้อีกเช่นกันนะคะ เราก็พับไปเลยค่ะ เพราะมันอยู่ที่ก้นทำได้หลายอย่างค่ะ เราสามารถที่จะแก้ปัญหาได้นะคะ ห้ามเลยนะคะ ใครนะ ใครจะฉีกหนังสือเรียน ห้ามค่ะ ต้องเป็นกระดาษที่ไม่ใช้แล้วนะคะ คุณครูเชื่อว่ากระดาษหาง่ายนะคะ หาได้นะคะ เรียบร้อยค่ะเราจะทำด้านข้างให้ขยาย ถ้าเกิดว่าไม่ทำด้านข้างให้ขยายมันก็จะเป็นถึงธรรมดาเลยค่ะ ถ้าไม่ทพด้านข้างให้ขยาย เห้นไหมคะชอบแบบไหนก็ได้นะคะ เห็นไหมคะ อันนี้แบบด้านข้างไม่ขยาย ก็จะเป็นทรงแบบนี้เลย อยากลองแบบนี้ใช่ไหมคะ ได้ค่ะ ได้ทุกแบบเลยค่ะเสร็จแล้ว ก็จะพับทบ เห็นไหมคะ เราก็ตกแต่งให้เรียบร้อยด้วยนะคะ ถ้ายิ่งถุงใหญ่นะคะ ก็จะสูงขึ้น ยังไม่ได้ใส่ขนม เด็ก ๆ บอกยังไม่ได้ใส่ขนม เดี๋ยวคุณครูจะใส่ขนมให้นะคะ เราก็พับทบเหมือนเดิมค่ะ เพราะเรามีลอยแล้ว นะคะ ว่าคุณครูติดสติกเกอร์แล้วหรือเปอันนี้ขอมอบให้กับคุณครูที่อยู่ปลายทางค่ะ</w:t>
      </w:r>
    </w:p>
    <w:p>
      <w:pPr>
        <w:pStyle w:val="BodyText"/>
      </w:pPr>
      <w:r>
        <w:t xml:space="preserve">[เสียงดนตรี]</w:t>
      </w:r>
    </w:p>
    <w:p>
      <w:pPr>
        <w:pStyle w:val="BodyText"/>
      </w:pPr>
      <w:r>
        <w:t xml:space="preserve">[เสียงดนตรี]</w:t>
      </w:r>
    </w:p>
    <w:p>
      <w:pPr>
        <w:pStyle w:val="BodyText"/>
      </w:pPr>
      <w:r>
        <w:t xml:space="preserve">(คุณครูสุนทรี) ขั้นแรกนะคะ คุณครูขอ</w:t>
      </w:r>
    </w:p>
    <w:p>
      <w:pPr>
        <w:pStyle w:val="BodyText"/>
      </w:pPr>
      <w:r>
        <w:t xml:space="preserve">(คุณครูสุนทรี) ขั้นแรกนะคะ นะคะ คุณครูชอบลายด้านนอกนี้นะคะ พับครึ่งหนึ่งจำได้ใช่ไหมคะ พับกึ่งกลางค่ะ เพื่อให้เกิดรอย กระดาานั้นเกิดรอย หลังจากนั้นค่ะพับด้านข้างนะคะ เข้าที่ กึ่งกลาง เราก็ต้องทำไมคะ พับให้เกยขึ้นมาเล้กน้อยค่ะ เราก็จะติดกาวนะคะ พิเราป้ายขึ้นมาแล้วแบบนี้ ทาเลยได้ยิ่งดีใหญ่เลยเห้นไหมคะ เราก็เอานำมาเพียมาทานะคะ เกี่ยให้ทั่ว ๆ เห็นไหมคะ แล้วก็เก็บกาวให้เรียบร้อยค่ะ ป้องกันกาวหลังจากนั้นค่ะ นำอีกด้าน ถ้านักเรียนอยากได้ถุงกระดาษที่ใหญ่นะคะ เสร็จแล้วนะคะ อันนี้ติดแล้ว นักเรียนอาจจะเพิ่มกาวได้ อย่าลืมนะคะ เกี่ยกาวเพียงเล็กน่ค่ะ เมื่อนักเรียนอาจจะวัดที่ 2 นิ้วก็ได้นะคะ ก็ได้หรือนักเรียนอาจจะ กะประมาณก็ได้นะคะ อยู่ประมาณ 2 นิ้ว หรือถ้าใครอยากจะได้ก้นถุงที่มีขนาดใหญ่ ก้พับขึ้นมานะคะ แล้วแต่ได้เลยค่ะ ตรงนี้นะคะ คุณคไม่จำกัด แต่เราต้องดูด้วยนะคะ ว่าของที่เราจะใส่ลงไปในถุงกระดาษนั้น หลังจากนั้นค่ะ พอพับได้แล้สว เราจะเริ่้มก้นถุงนะคะ นะคะ เราก็ทากาวค่ะ เหมือนเดิมค่ะ นะคะ เกลี่ยกาวให้ทั่วเสร็จแล้ว เราจะทำให้ถุงกระดาษเรานั้นขยายข้างค่ะ เห้นไหมคะ มันจะมีมุมอยู่ เห็นไหมคะ ตรงนี้วางไว้ที่มุมแล้วก็พับเข้ามาค่ะ เพื่อให้เกิดรอย การทำแบนีน้นะคะ จะทำให้เราช่วย ขยายถุงด้านข้างได้นะคะเสร็จเรียบร้อยแล้วค่ะ หลังจากนั้นนะคะ เราจะเริ่มจัดส่งนะคะ เห็นไหมคะ เมื่อพอมีรอย เราก็พับตามรอยเสร็จเรียบร้อยแล้ว คุณครูก็จะหยิบขนมใส่ให้นะคะ เมื่อเสร็จแล้วเราก้ทำไมคะ จัดให้เป็นทรงนะคะ เพื่อที่จะปปิดถุงนั่นเองนะคะ ไม่ให้เพื่อน ๆ รู้ค่ะ บางคน อาจจะพับทบเดียวแบบนี้ก็ได้นะคะ พับเหมือนพัดนะคะเด็ก ๆ เมื่อพับเสร็จแล้วค่ะจับให้เขาออกมานะคะ นะคะ ถ้าเราไม่มีสติ๊กเใช้สก็อตเทปก็ได้นะคะ หรืออาจจะใช้กาวทาได้เลยนะคะ แล้วแต่นะคะ ตรงนี้ สามารถประยุกต์ได้ คุณครูขอมอบให้เด็ก ๆ ที่ตั้งใจเรียนย เดี๋ยวคุณครูจะไปห่อแบบที่เป็นกระดาษห่อของขวัญบ้างเห็นไหมคะ เมื่อได้กระดาษห่อของขวัยมา เราก้สมารถมาประยุกต์ใช้ได้เลยนะคะ อาจจะตัดสก๊อตเทปที่ติดอยู่ เหมือนเดิมค่ะ พับครึ่งช่วงนี้เราจะแปะกาวนะคะ เราก็วางทาบไว้ก่อน อันนี้เราให้ดูอีกรอบหนึ่งนะคะ ปฏิบัติเหมือนเมื่อกี้ จะได้ถุลใหญ่ นักเรียยนก็หากระดาษทที่มีขนากกระดาษหนังสือพิมพ์ได้ไหมคะ กระดาษอะไรก็ได้นะคะ ไม่ค่อยเรียบร้อย เราอาจจะตัดให้เรียบร้อยก่อนก็ได้นะคะ เห็นค่ะ แล้วก็กีด ตรงนี้นักเรียนอาจจะพับเป็นก้น เลยค่ะ ว่าอย่างไรนะคะ อยากให้ครุพับเลย ถ้านักเรียนไม่ตัดเราก็พับเลย เห็นไหมคะ แก้ปัยหาได้นะคะ เด็ก ๆ ห้ามเลยนะคะ ใครนะ ใครจะฉีกหนังสือเรียน ห้ามเลยค่ะ ต้องเป็นกระดาษที่ไม่ใช้แล้วนะคะะเป็นวัาดุที่หาง่าย เด็ก ๆ ก็สมารถที่จะหาได้นะคะ เรียบร้อยค่ะ เราจะทำด้านข้างกันนะคะ ด้านข้างให้ขยายมันก็จะเป็นถุงธรรมดาแบบนี้เลยเห็นไหมคะ เขาก็จะตั้งแบบนี้ เห็นไหมคะ ชอบแบบไหนก็ได้นะคะลูก ก็คือจะเป็นแบบทรงนี้เลย เห็เนไหมคะอยากลองแบบนี้ใช่ไหมคะ ได้ค่ะ ได้ทุกแบบเลยค่ะ เห็นไหมคะ เราก็ตกแต่งให้เรียบร้อยดถ้ายิ่งถุงใหญ่ ก็จะสวยขึ้น ยังไม่ได้ใส่ขนม เด็ก ๆ บอกยังไม่ได้ใส่ขนม ได้ค่ะ ขนมให้นะคะ เราก็พับทบเหมือนเดิมค่ะ เพราะเรามีรอยแล้ว จะติด เป้นสติกเกอร์สีเขียว เพื่อให้นักเรียนเห็นได้ชัดนะคะ ว่าคุหรือเทป คุณครูที่อยู่ปลายทางค่ะ ตอนนี้นะคะทำผลงานเสร็จแล้วนะคะ มาถึงช่วงสุดท้ายของเราแล้วค่ะ งานประดิษฐ์ถุงกระดาษนะคะ เป็นการดัดแปลง มาใช้ให้เกิดประโยชน์แล้วก็ช่วยพัฒนาความคิดให้สร้างสรรค์ด้วยนะคะ สำหรับบทเรียนครั้งต่อไปค่ะ</w:t>
      </w:r>
    </w:p>
    <w:p>
      <w:pPr>
        <w:pStyle w:val="BodyText"/>
      </w:pPr>
      <w:r>
        <w:t xml:space="preserve">(คุณครูณัฐทิยา) ค่ะ ก็จะเป็นเรื่องการ ในส่วนของสิ่งที่ต้องเตรียมนะคะ 1. วัสดุอุปกรณ์ที่นักเรียนจะประดิษฐ์นะคะ สิ่งของจากวัาดุเหลือใช้ค่ะ</w:t>
      </w:r>
    </w:p>
    <w:p>
      <w:pPr>
        <w:pStyle w:val="BodyText"/>
      </w:pPr>
      <w:r>
        <w:t xml:space="preserve">(คุณครูสุนทรี) ตรงนี้นะคะ ให้นักเรียนออกแบบมาก่อนค่ะ อยากจะประดิษฐ์อะไร แต่อย่าลืมนะคะ ต้องเป็นวัสดุเหลือใช้ ถ้าเป็รนขวดพลาสติก นักเรียนอาจจะตัดมาก่อน นะคะ คืออาจจะทำอะไรได้บ้าง ถ้าเกิดเป็นกระดาษแข็งจะทำเป็นรูปวงกลม นะคะ สัปดาห์หนเาค่ะ เราจะมาประดิษฐ์ของเหลือใช้กันค่ะ วันนี้นะคะ ครูนกและครูฝ้ายขอตัวลาไปก่อนค่ะ 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การงานอาชีพ ป. 4 หน่วยที่ 4) 3. งานประดิษฐ์ถุงกระดาษ 6 ต.ค. 64 (มีใบงาน) ปลา ภูมิ ฟารุต</dc:title>
  <dc:creator/>
  <cp:keywords/>
  <dcterms:created xsi:type="dcterms:W3CDTF">2022-09-27T04:06:59Z</dcterms:created>
  <dcterms:modified xsi:type="dcterms:W3CDTF">2022-09-27T04: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กันยายน 2565 เวลา 09.30 น.</vt:lpwstr>
  </property>
  <property fmtid="{D5CDD505-2E9C-101B-9397-08002B2CF9AE}" pid="3" name="subtitle">
    <vt:lpwstr/>
  </property>
</Properties>
</file>